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2EA452DB" w14:textId="77777777" w:rsidR="006149CF" w:rsidRPr="002212F2" w:rsidRDefault="006149CF" w:rsidP="00CE5776">
      <w:bookmarkStart w:id="4" w:name="X113963e361cd8fc3cf72893f05ee8dca4fd5211"/>
      <w:bookmarkStart w:id="5" w:name="X2c8b85fedda329f4f5f5ec19d458f1aeaadd932"/>
      <w:bookmarkEnd w:id="3"/>
    </w:p>
    <w:p w14:paraId="710B6429" w14:textId="77777777" w:rsidR="006149CF" w:rsidRPr="003B5F26" w:rsidRDefault="006149CF" w:rsidP="00CE5776">
      <w:pPr>
        <w:pStyle w:val="Heading2"/>
      </w:pPr>
      <w:bookmarkStart w:id="6" w:name="X99dca94510c93983f37b66606519a13f2c15670"/>
      <w:bookmarkEnd w:id="4"/>
      <w:bookmarkEnd w:id="5"/>
      <w:r w:rsidRPr="003B5F26">
        <w:t>WEEK 3 (April 26-May 2): THE ENTRANCE &amp; GATHERING</w:t>
      </w:r>
    </w:p>
    <w:p w14:paraId="445FFA28" w14:textId="77777777" w:rsidR="00CE5776" w:rsidRPr="00CE5776" w:rsidRDefault="00CE5776" w:rsidP="00CE5776">
      <w:pPr>
        <w:rPr>
          <w:i/>
          <w:iCs/>
        </w:rPr>
      </w:pPr>
      <w:bookmarkStart w:id="7" w:name="post-7---the-gospel-book-sunday-apr-26"/>
      <w:r w:rsidRPr="00CE5776">
        <w:rPr>
          <w:i/>
          <w:iCs/>
        </w:rPr>
        <w:t>*Parishes adjust the timing to meet their communications needs.</w:t>
      </w:r>
    </w:p>
    <w:p w14:paraId="310CA953" w14:textId="77777777" w:rsidR="00CE5776" w:rsidRPr="003B5F26" w:rsidRDefault="00CE5776" w:rsidP="00CE5776">
      <w:pPr>
        <w:pStyle w:val="Heading2"/>
      </w:pPr>
    </w:p>
    <w:p w14:paraId="5D0E7978" w14:textId="77777777" w:rsidR="006149CF" w:rsidRPr="007722D1" w:rsidRDefault="006149CF" w:rsidP="00CE5776">
      <w:pPr>
        <w:pStyle w:val="Heading3"/>
      </w:pPr>
      <w:r>
        <w:t xml:space="preserve">POST 7 - </w:t>
      </w:r>
      <w:proofErr w:type="gramStart"/>
      <w:r>
        <w:t>The  Book</w:t>
      </w:r>
      <w:proofErr w:type="gramEnd"/>
      <w:r>
        <w:t xml:space="preserve"> of the Gospel (Mon, Apr 27)</w:t>
      </w:r>
    </w:p>
    <w:p w14:paraId="0F56E51C" w14:textId="027E0921" w:rsidR="006149CF" w:rsidRDefault="006149CF" w:rsidP="00CE5776">
      <w:r w:rsidRPr="47427AFD">
        <w:t>Type:</w:t>
      </w:r>
      <w:r>
        <w:t xml:space="preserve"> </w:t>
      </w:r>
      <w:r w:rsidR="002C5F85">
        <w:t>Graphic</w:t>
      </w:r>
      <w:r>
        <w:t xml:space="preserve"> </w:t>
      </w:r>
    </w:p>
    <w:p w14:paraId="624F0DA3" w14:textId="77777777" w:rsidR="00FD2905" w:rsidRDefault="00FD2905" w:rsidP="00CE5776"/>
    <w:p w14:paraId="1C0D2364" w14:textId="3F92157C" w:rsidR="004630C5" w:rsidRDefault="002C5F85" w:rsidP="00CE5776">
      <w:r>
        <w:t>EN Caption</w:t>
      </w:r>
      <w:r w:rsidRPr="003B5F26">
        <w:t xml:space="preserve">: </w:t>
      </w:r>
    </w:p>
    <w:p w14:paraId="13A027F6" w14:textId="2810800C" w:rsidR="006149CF" w:rsidRPr="003B5F26" w:rsidRDefault="006149CF" w:rsidP="00CE5776">
      <w:r>
        <w:t>D</w:t>
      </w:r>
      <w:r w:rsidRPr="00D82C0C">
        <w:t>uring</w:t>
      </w:r>
      <w:r>
        <w:t xml:space="preserve"> the entrance procession, the Book of the Gospel is carried high with dignity and reverence. This is not just any book. Every word IS Christ. As John 1:1 states: "In the beginning was the Word, and the Word was with God, and the Word was God." When the deacon or lector carries the Book of the Gospel in procession, they carry Christ Himself. </w:t>
      </w:r>
      <w:proofErr w:type="gramStart"/>
      <w:r>
        <w:t>Watch for</w:t>
      </w:r>
      <w:proofErr w:type="gramEnd"/>
      <w:r>
        <w:t xml:space="preserve"> this beautiful moment next time you are at Mass!</w:t>
      </w:r>
    </w:p>
    <w:p w14:paraId="23336401" w14:textId="77777777" w:rsidR="002C5F85" w:rsidRPr="00881036" w:rsidRDefault="006149CF" w:rsidP="00CE5776">
      <w:pPr>
        <w:rPr>
          <w:lang w:val="es-MX"/>
        </w:rPr>
      </w:pPr>
      <w:r w:rsidRPr="00881036">
        <w:rPr>
          <w:lang w:val="es-MX"/>
        </w:rPr>
        <w:t>#BookoftheGospel #TheWordMadeFlesh</w:t>
      </w:r>
    </w:p>
    <w:p w14:paraId="05903F14" w14:textId="77777777" w:rsidR="002C5F85" w:rsidRPr="00881036" w:rsidRDefault="002C5F85" w:rsidP="00CE5776">
      <w:pPr>
        <w:rPr>
          <w:lang w:val="es-MX"/>
        </w:rPr>
      </w:pPr>
    </w:p>
    <w:p w14:paraId="09D08509" w14:textId="77777777" w:rsidR="002C5F85" w:rsidRPr="00881036" w:rsidRDefault="002C5F85" w:rsidP="00CE5776">
      <w:pPr>
        <w:rPr>
          <w:lang w:val="es-MX"/>
        </w:rPr>
      </w:pPr>
      <w:r w:rsidRPr="00881036">
        <w:rPr>
          <w:lang w:val="es-MX"/>
        </w:rPr>
        <w:t xml:space="preserve">ES </w:t>
      </w:r>
      <w:proofErr w:type="spellStart"/>
      <w:r w:rsidRPr="00881036">
        <w:rPr>
          <w:lang w:val="es-MX"/>
        </w:rPr>
        <w:t>Caption</w:t>
      </w:r>
      <w:proofErr w:type="spellEnd"/>
      <w:r w:rsidRPr="00881036">
        <w:rPr>
          <w:lang w:val="es-MX"/>
        </w:rPr>
        <w:t>:</w:t>
      </w:r>
    </w:p>
    <w:p w14:paraId="7AF38505" w14:textId="6F509C92" w:rsidR="00AA1BF7" w:rsidRPr="008C306D" w:rsidRDefault="00AA1BF7" w:rsidP="00CE5776">
      <w:pPr>
        <w:rPr>
          <w:lang w:val="es-MX"/>
        </w:rPr>
      </w:pPr>
      <w:r w:rsidRPr="008C306D">
        <w:rPr>
          <w:lang w:val="es-MX"/>
        </w:rPr>
        <w:t>Durante la procesión de entrada, el Libro del Evangelio es llevado en alto con dignidad y reverencia. No es un libro cualquiera. Cada palabra ES Cristo. Como dice Juan 1:1: «En el principio era el Verbo, y el Verbo estaba con Dios, y el Verbo era Dios.» Cuando el diácono o el lector lleva el Libro del Evangelio en procesión, lleva al mismo Cristo. ¡Presta atención a este hermoso momento la próxima vez que estés en la Misa!</w:t>
      </w:r>
    </w:p>
    <w:p w14:paraId="6B430FAB" w14:textId="77777777" w:rsidR="00AA1BF7" w:rsidRDefault="00AA1BF7" w:rsidP="00CE5776">
      <w:r>
        <w:t>#LibroDelEvangelio #ElVerbohechoCarne</w:t>
      </w:r>
    </w:p>
    <w:p w14:paraId="14A26FF5" w14:textId="77777777" w:rsidR="006149CF" w:rsidRDefault="006149CF" w:rsidP="00CE5776">
      <w:bookmarkStart w:id="8" w:name="post-8---the-cross-leads-tuesday-apr-28"/>
      <w:bookmarkEnd w:id="7"/>
    </w:p>
    <w:p w14:paraId="36ADBBAF" w14:textId="77777777" w:rsidR="006149CF" w:rsidRPr="007722D1" w:rsidRDefault="006149CF" w:rsidP="00CE5776">
      <w:pPr>
        <w:pStyle w:val="Heading3"/>
      </w:pPr>
      <w:r w:rsidRPr="007722D1">
        <w:t>POST 8 - The Crucifix Leads (</w:t>
      </w:r>
      <w:r w:rsidRPr="00480E59">
        <w:t>Wed, Apr 29</w:t>
      </w:r>
      <w:r w:rsidRPr="007722D1">
        <w:t>)</w:t>
      </w:r>
    </w:p>
    <w:p w14:paraId="374FC330" w14:textId="77777777" w:rsidR="002C5F85" w:rsidRDefault="006149CF" w:rsidP="00CE5776">
      <w:r w:rsidRPr="508DF9E4">
        <w:t>Type:</w:t>
      </w:r>
      <w:r>
        <w:t xml:space="preserve"> </w:t>
      </w:r>
      <w:r w:rsidR="002C5F85">
        <w:t>Graphic</w:t>
      </w:r>
    </w:p>
    <w:p w14:paraId="41BF3462" w14:textId="77777777" w:rsidR="00FD2905" w:rsidRDefault="00FD2905" w:rsidP="00CE5776"/>
    <w:p w14:paraId="6917AF04" w14:textId="0DCB0D05" w:rsidR="004630C5" w:rsidRDefault="002C5F85" w:rsidP="00CE5776">
      <w:r>
        <w:t>EN Caption</w:t>
      </w:r>
      <w:r w:rsidRPr="003B5F26">
        <w:t xml:space="preserve">: </w:t>
      </w:r>
    </w:p>
    <w:p w14:paraId="42060376" w14:textId="3F13790D" w:rsidR="006149CF" w:rsidRPr="003B5F26" w:rsidRDefault="006149CF" w:rsidP="00CE5776">
      <w:r>
        <w:t xml:space="preserve">In every entrance procession, the crucifix leads the way, inviting all to follow him to the altar of sacrifice and resurrection.  The candles are not </w:t>
      </w:r>
      <w:proofErr w:type="gramStart"/>
      <w:r>
        <w:t>decorations</w:t>
      </w:r>
      <w:proofErr w:type="gramEnd"/>
      <w:r>
        <w:t xml:space="preserve">. Their flames symbolize the Light of the World, accompanying us as we come as ourselves. Those who process in (altar servers, deacon, and </w:t>
      </w:r>
      <w:r>
        <w:lastRenderedPageBreak/>
        <w:t xml:space="preserve">presider) do so on behalf of the whole assembly, because the liturgy is always the action of the whole Church. Try to imagine yourself as part of that procession — walking toward the Lord who waits to embrace you. </w:t>
      </w:r>
    </w:p>
    <w:p w14:paraId="177EA55C" w14:textId="77777777" w:rsidR="002C5F85" w:rsidRPr="00881036" w:rsidRDefault="006149CF" w:rsidP="00CE5776">
      <w:pPr>
        <w:rPr>
          <w:lang w:val="es-MX"/>
        </w:rPr>
      </w:pPr>
      <w:r w:rsidRPr="00881036">
        <w:rPr>
          <w:lang w:val="es-MX"/>
        </w:rPr>
        <w:t>#TheWayTheTruthTheLife #ProcessionalCross</w:t>
      </w:r>
    </w:p>
    <w:p w14:paraId="709A7623" w14:textId="77777777" w:rsidR="002C5F85" w:rsidRPr="00881036" w:rsidRDefault="002C5F85" w:rsidP="00CE5776">
      <w:pPr>
        <w:rPr>
          <w:lang w:val="es-MX"/>
        </w:rPr>
      </w:pPr>
    </w:p>
    <w:p w14:paraId="00BE0711" w14:textId="77777777" w:rsidR="004630C5" w:rsidRDefault="002C5F85" w:rsidP="00CE5776">
      <w:pPr>
        <w:rPr>
          <w:lang w:val="es-MX"/>
        </w:rPr>
      </w:pPr>
      <w:r w:rsidRPr="00BC4CC7">
        <w:rPr>
          <w:lang w:val="es-MX"/>
        </w:rPr>
        <w:t xml:space="preserve">ES </w:t>
      </w:r>
      <w:proofErr w:type="spellStart"/>
      <w:r w:rsidRPr="00BC4CC7">
        <w:rPr>
          <w:lang w:val="es-MX"/>
        </w:rPr>
        <w:t>Caption</w:t>
      </w:r>
      <w:proofErr w:type="spellEnd"/>
      <w:r w:rsidRPr="00BC4CC7">
        <w:rPr>
          <w:lang w:val="es-MX"/>
        </w:rPr>
        <w:t>:</w:t>
      </w:r>
      <w:r w:rsidR="00BC4CC7" w:rsidRPr="00BC4CC7">
        <w:rPr>
          <w:lang w:val="es-MX"/>
        </w:rPr>
        <w:t xml:space="preserve"> </w:t>
      </w:r>
    </w:p>
    <w:p w14:paraId="4493A815" w14:textId="41652619" w:rsidR="00BC4CC7" w:rsidRPr="008C306D" w:rsidRDefault="00BC4CC7" w:rsidP="00CE5776">
      <w:pPr>
        <w:rPr>
          <w:lang w:val="es-MX"/>
        </w:rPr>
      </w:pPr>
      <w:r w:rsidRPr="008C306D">
        <w:rPr>
          <w:lang w:val="es-MX"/>
        </w:rPr>
        <w:t>En cada procesión de entrada, el crucifijo abre el camino, invitándonos a seguirlo hasta el altar del sacrificio y la resurrección. Las velas no son decoración. Sus llamas simbolizan la Luz del Mundo, que nos acompaña tal como somos. Quienes participan en la procesión —acólitos, diácono y el celebrante— lo hacen en nombre de toda la asamblea, porque la liturgia es siempre la acción de toda la Iglesia. Intenta imaginarte como parte de esa procesión —caminando hacia el Señor que espera para abrazarte.</w:t>
      </w:r>
    </w:p>
    <w:p w14:paraId="6FA40AE9" w14:textId="77777777" w:rsidR="00BC4CC7" w:rsidRDefault="00BC4CC7" w:rsidP="00CE5776">
      <w:r>
        <w:t>#ElCaminoLaVerdadLaVida #CruzProcesional</w:t>
      </w:r>
    </w:p>
    <w:p w14:paraId="03447E93" w14:textId="77777777" w:rsidR="006149CF" w:rsidRDefault="006149CF" w:rsidP="00CE5776">
      <w:bookmarkStart w:id="9" w:name="Xd5668a36dc662ceabe4f987a0f4b2260bc6ffb3"/>
      <w:bookmarkEnd w:id="8"/>
    </w:p>
    <w:p w14:paraId="75B87A95" w14:textId="77777777" w:rsidR="006149CF" w:rsidRPr="007722D1" w:rsidRDefault="006149CF" w:rsidP="00CE5776">
      <w:pPr>
        <w:pStyle w:val="Heading3"/>
      </w:pPr>
      <w:r w:rsidRPr="007722D1">
        <w:t>POST 9 - The Gathering Song (Fri, May 1)</w:t>
      </w:r>
    </w:p>
    <w:p w14:paraId="2650BC12" w14:textId="77777777" w:rsidR="002C5F85" w:rsidRPr="00881036" w:rsidRDefault="006149CF" w:rsidP="00CE5776">
      <w:pPr>
        <w:pStyle w:val="FirstParagraph"/>
        <w:rPr>
          <w:lang w:val="fr-CA"/>
        </w:rPr>
      </w:pPr>
      <w:r w:rsidRPr="00881036">
        <w:rPr>
          <w:lang w:val="fr-CA"/>
        </w:rPr>
        <w:t xml:space="preserve">Type: </w:t>
      </w:r>
      <w:proofErr w:type="spellStart"/>
      <w:r w:rsidRPr="00881036">
        <w:rPr>
          <w:lang w:val="fr-CA"/>
        </w:rPr>
        <w:t>Quote</w:t>
      </w:r>
      <w:proofErr w:type="spellEnd"/>
      <w:r w:rsidRPr="00881036">
        <w:rPr>
          <w:lang w:val="fr-CA"/>
        </w:rPr>
        <w:t xml:space="preserve"> </w:t>
      </w:r>
      <w:proofErr w:type="spellStart"/>
      <w:r w:rsidRPr="00881036">
        <w:rPr>
          <w:lang w:val="fr-CA"/>
        </w:rPr>
        <w:t>graphic</w:t>
      </w:r>
      <w:proofErr w:type="spellEnd"/>
    </w:p>
    <w:p w14:paraId="214B5EF4" w14:textId="77777777" w:rsidR="00FD2905" w:rsidRPr="00881036" w:rsidRDefault="00FD2905" w:rsidP="00CE5776">
      <w:pPr>
        <w:pStyle w:val="FirstParagraph"/>
        <w:rPr>
          <w:lang w:val="fr-CA"/>
        </w:rPr>
      </w:pPr>
    </w:p>
    <w:p w14:paraId="275E6F99" w14:textId="5F497CF3" w:rsidR="004630C5" w:rsidRPr="00881036" w:rsidRDefault="002C5F85" w:rsidP="00CE5776">
      <w:pPr>
        <w:pStyle w:val="FirstParagraph"/>
        <w:rPr>
          <w:lang w:val="fr-CA"/>
        </w:rPr>
      </w:pPr>
      <w:r w:rsidRPr="00881036">
        <w:rPr>
          <w:lang w:val="fr-CA"/>
        </w:rPr>
        <w:t xml:space="preserve">EN </w:t>
      </w:r>
      <w:proofErr w:type="spellStart"/>
      <w:r w:rsidRPr="00881036">
        <w:rPr>
          <w:lang w:val="fr-CA"/>
        </w:rPr>
        <w:t>Caption</w:t>
      </w:r>
      <w:proofErr w:type="spellEnd"/>
      <w:r w:rsidRPr="00881036">
        <w:rPr>
          <w:lang w:val="fr-CA"/>
        </w:rPr>
        <w:t xml:space="preserve">: </w:t>
      </w:r>
    </w:p>
    <w:p w14:paraId="41439447" w14:textId="0CF8298B" w:rsidR="006149CF" w:rsidRDefault="006149CF" w:rsidP="00CE5776">
      <w:pPr>
        <w:pStyle w:val="FirstParagraph"/>
      </w:pPr>
      <w:r>
        <w:t>Before any words of greeting or prayer, the assembly sings the Gathering Song. This reflects a deeper truth: God gathers His scattered people into communion and into a single, unified voice. Even if you think you cannot sing, your voice matters; every part of the Body is important.</w:t>
      </w:r>
    </w:p>
    <w:p w14:paraId="589C32CC" w14:textId="77777777" w:rsidR="006149CF" w:rsidRPr="003B5F26" w:rsidRDefault="006149CF" w:rsidP="00CE5776">
      <w:pPr>
        <w:pStyle w:val="FirstParagraph"/>
      </w:pPr>
      <w:r w:rsidRPr="003B5F26">
        <w:t>Will you lift your voice this Sunday?</w:t>
      </w:r>
    </w:p>
    <w:p w14:paraId="2B6F23F7" w14:textId="77777777" w:rsidR="002C5F85" w:rsidRPr="00881036" w:rsidRDefault="006149CF" w:rsidP="00CE5776">
      <w:pPr>
        <w:rPr>
          <w:lang w:val="es-MX"/>
        </w:rPr>
      </w:pPr>
      <w:r w:rsidRPr="00881036">
        <w:rPr>
          <w:lang w:val="es-MX"/>
        </w:rPr>
        <w:t>#MusicAsMinistry #WeSingTogether</w:t>
      </w:r>
    </w:p>
    <w:p w14:paraId="61C39338" w14:textId="77777777" w:rsidR="002C5F85" w:rsidRPr="00881036" w:rsidRDefault="002C5F85" w:rsidP="00CE5776">
      <w:pPr>
        <w:rPr>
          <w:lang w:val="es-MX"/>
        </w:rPr>
      </w:pPr>
    </w:p>
    <w:p w14:paraId="26F3B90A" w14:textId="77777777" w:rsidR="002C5F85" w:rsidRPr="00881036" w:rsidRDefault="002C5F85" w:rsidP="00CE5776">
      <w:pPr>
        <w:rPr>
          <w:lang w:val="es-MX"/>
        </w:rPr>
      </w:pPr>
      <w:r w:rsidRPr="00881036">
        <w:rPr>
          <w:lang w:val="es-MX"/>
        </w:rPr>
        <w:t xml:space="preserve">ES </w:t>
      </w:r>
      <w:proofErr w:type="spellStart"/>
      <w:r w:rsidRPr="00881036">
        <w:rPr>
          <w:lang w:val="es-MX"/>
        </w:rPr>
        <w:t>Caption</w:t>
      </w:r>
      <w:proofErr w:type="spellEnd"/>
      <w:r w:rsidRPr="00881036">
        <w:rPr>
          <w:lang w:val="es-MX"/>
        </w:rPr>
        <w:t>:</w:t>
      </w:r>
    </w:p>
    <w:p w14:paraId="1509AFF7" w14:textId="60E09765" w:rsidR="00D12293" w:rsidRPr="008C306D" w:rsidRDefault="00D12293" w:rsidP="00CE5776">
      <w:pPr>
        <w:rPr>
          <w:lang w:val="es-MX"/>
        </w:rPr>
      </w:pPr>
      <w:r w:rsidRPr="008C306D">
        <w:rPr>
          <w:lang w:val="es-MX"/>
        </w:rPr>
        <w:t>Antes de cualquier palabra de saludo o de oración, la asamblea canta el Canto de Entrada. Esto refleja una verdad más profunda: Dios reúne a su pueblo disperso en comunión y en una sola voz unificada. Aunque creas que no puedes cantar, tu voz importa; cada parte del Cuerpo es importante.</w:t>
      </w:r>
    </w:p>
    <w:p w14:paraId="1C549FD0" w14:textId="2524496C" w:rsidR="00D12293" w:rsidRPr="008C306D" w:rsidRDefault="00D12293" w:rsidP="00CE5776">
      <w:pPr>
        <w:rPr>
          <w:lang w:val="es-MX"/>
        </w:rPr>
      </w:pPr>
      <w:r w:rsidRPr="008C306D">
        <w:rPr>
          <w:lang w:val="es-MX"/>
        </w:rPr>
        <w:t>¿Levantarás tu voz este domingo?</w:t>
      </w:r>
    </w:p>
    <w:p w14:paraId="7583A81B" w14:textId="77777777" w:rsidR="00D12293" w:rsidRDefault="00D12293" w:rsidP="00CE5776">
      <w:r>
        <w:t>#LaMúsicaEsMinisterio #CantamosJuntos</w:t>
      </w:r>
    </w:p>
    <w:p w14:paraId="1C60C8B8" w14:textId="77777777" w:rsidR="006149CF" w:rsidRDefault="006149CF" w:rsidP="00CE5776">
      <w:bookmarkStart w:id="10" w:name="week-4-may-3-9-music-as-ministry"/>
      <w:bookmarkEnd w:id="6"/>
      <w:bookmarkEnd w:id="9"/>
    </w:p>
    <w:p w14:paraId="48010BB1" w14:textId="44244E5A" w:rsidR="006149CF" w:rsidRDefault="002C5F85" w:rsidP="00CE5776">
      <w:pPr>
        <w:pStyle w:val="Heading3"/>
      </w:pPr>
      <w:r>
        <w:t xml:space="preserve">Week 3 </w:t>
      </w:r>
      <w:r w:rsidR="006149CF">
        <w:t>OPTIONAL FLEX POST — “DID YOU KNOW?” STORY</w:t>
      </w:r>
    </w:p>
    <w:p w14:paraId="5B38E434" w14:textId="77777777" w:rsidR="002C5F85" w:rsidRDefault="006149CF" w:rsidP="00CE5776">
      <w:pPr>
        <w:pStyle w:val="FirstParagraph"/>
      </w:pPr>
      <w:r>
        <w:t xml:space="preserve">Type: </w:t>
      </w:r>
      <w:r w:rsidR="002C5F85">
        <w:t>Graphic</w:t>
      </w:r>
    </w:p>
    <w:p w14:paraId="3AF480C8" w14:textId="77777777" w:rsidR="00FD2905" w:rsidRDefault="00FD2905" w:rsidP="00CE5776">
      <w:pPr>
        <w:pStyle w:val="FirstParagraph"/>
      </w:pPr>
    </w:p>
    <w:p w14:paraId="501C5643" w14:textId="638686F6" w:rsidR="00B94830" w:rsidRDefault="002C5F85" w:rsidP="00CE5776">
      <w:pPr>
        <w:pStyle w:val="FirstParagraph"/>
      </w:pPr>
      <w:r>
        <w:t>EN Caption</w:t>
      </w:r>
      <w:r w:rsidRPr="003B5F26">
        <w:t xml:space="preserve">: </w:t>
      </w:r>
    </w:p>
    <w:p w14:paraId="6B2A5EC3" w14:textId="48506AC1" w:rsidR="006149CF" w:rsidRPr="00A67508" w:rsidRDefault="006149CF" w:rsidP="00CE5776">
      <w:pPr>
        <w:pStyle w:val="FirstParagraph"/>
      </w:pPr>
      <w:r>
        <w:t xml:space="preserve">Did you know? The candles used at Mass must be made of real wax — not electric, not synthetic. A wax candle burns, giving light by consuming itself. Christ is the Light of the World — and he poured himself </w:t>
      </w:r>
      <w:r>
        <w:lastRenderedPageBreak/>
        <w:t>out completely for us. The living flame at the altar is not a decoration; it points to the one who sacrifices Himself that we might live on fire with faith in Him!</w:t>
      </w:r>
    </w:p>
    <w:p w14:paraId="2452E340" w14:textId="77777777" w:rsidR="002C5F85" w:rsidRDefault="006149CF" w:rsidP="00CE5776">
      <w:r>
        <w:t>#DidYouKnow #LightOfTheWorld #DSJLiturgicalRenewal</w:t>
      </w:r>
    </w:p>
    <w:p w14:paraId="1AE4CA7F" w14:textId="77777777" w:rsidR="002C5F85" w:rsidRPr="003B5F26" w:rsidRDefault="002C5F85" w:rsidP="00CE5776"/>
    <w:p w14:paraId="56391F1C" w14:textId="77777777" w:rsidR="002C5F85" w:rsidRDefault="002C5F85" w:rsidP="00CE5776">
      <w:r>
        <w:t>ES Caption</w:t>
      </w:r>
      <w:r w:rsidRPr="15B530A1">
        <w:t>:</w:t>
      </w:r>
    </w:p>
    <w:p w14:paraId="49E636C1" w14:textId="18FB8992" w:rsidR="007270DE" w:rsidRPr="008C306D" w:rsidRDefault="007270DE" w:rsidP="00CE5776">
      <w:pPr>
        <w:rPr>
          <w:lang w:val="es-MX"/>
        </w:rPr>
      </w:pPr>
      <w:r w:rsidRPr="008C306D">
        <w:rPr>
          <w:lang w:val="es-MX"/>
        </w:rPr>
        <w:t>¿Sabías que? Las velas que se usan en la Misa deben ser de cera real —no eléctricas ni sintéticas. Una vela de cera arde, dando luz al consumirse a sí misma. Cristo es la Luz del Mundo —y se entregó completamente por nosotros. La llama viva en el altar no es una decoración; apunta a Aquel que se sacrifica para que nosotros vivamos encendidos por la fe en Él.</w:t>
      </w:r>
    </w:p>
    <w:p w14:paraId="1FCF58CA" w14:textId="77777777" w:rsidR="007270DE" w:rsidRDefault="007270DE" w:rsidP="00CE5776">
      <w:r>
        <w:t>#¿SabíasQue? #LuzDelMundo #DSJRenovaciónLitúrgica</w:t>
      </w:r>
    </w:p>
    <w:bookmarkEnd w:id="10"/>
    <w:bookmarkEnd w:id="2"/>
    <w:p w14:paraId="56A46044" w14:textId="77777777" w:rsidR="00D63B79" w:rsidRDefault="00D63B79" w:rsidP="00CE5776"/>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C5F85"/>
    <w:rsid w:val="00316C0E"/>
    <w:rsid w:val="003D298A"/>
    <w:rsid w:val="004630C5"/>
    <w:rsid w:val="0051057E"/>
    <w:rsid w:val="005857F2"/>
    <w:rsid w:val="005D0D6C"/>
    <w:rsid w:val="006149CF"/>
    <w:rsid w:val="0063029C"/>
    <w:rsid w:val="006672D7"/>
    <w:rsid w:val="006800DC"/>
    <w:rsid w:val="006D776F"/>
    <w:rsid w:val="007270DE"/>
    <w:rsid w:val="007C717B"/>
    <w:rsid w:val="00802131"/>
    <w:rsid w:val="00852F62"/>
    <w:rsid w:val="00881036"/>
    <w:rsid w:val="0092420A"/>
    <w:rsid w:val="00A3480D"/>
    <w:rsid w:val="00A34ABE"/>
    <w:rsid w:val="00A40CEF"/>
    <w:rsid w:val="00AA1BF7"/>
    <w:rsid w:val="00B20A36"/>
    <w:rsid w:val="00B94830"/>
    <w:rsid w:val="00BB00DF"/>
    <w:rsid w:val="00BC4CC7"/>
    <w:rsid w:val="00C43FDD"/>
    <w:rsid w:val="00CA038E"/>
    <w:rsid w:val="00CA5625"/>
    <w:rsid w:val="00CE5776"/>
    <w:rsid w:val="00D12293"/>
    <w:rsid w:val="00D63B79"/>
    <w:rsid w:val="00D9403C"/>
    <w:rsid w:val="00E47502"/>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1</Words>
  <Characters>3440</Characters>
  <Application>Microsoft Office Word</Application>
  <DocSecurity>0</DocSecurity>
  <Lines>8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Cynthia Shaw</cp:lastModifiedBy>
  <cp:revision>4</cp:revision>
  <dcterms:created xsi:type="dcterms:W3CDTF">2026-04-07T20:40:00Z</dcterms:created>
  <dcterms:modified xsi:type="dcterms:W3CDTF">2026-04-07T20:43:00Z</dcterms:modified>
</cp:coreProperties>
</file>